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ael Halsem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a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lsem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17 Palmer Street, Downers Grove, IL, USA Downers Grove, IL, USA 605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ke.halsem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86214731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ttie Halsem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8/202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